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4.jpg" ContentType="image/jpeg"/>
  <Override PartName="/word/media/rId108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Чепелевич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746519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2370666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1161761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2287166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1109149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337594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2037799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1041226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2135211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943258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2768600" cy="2540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737152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f(x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66700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4469245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929472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f(x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4473415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909674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</w:t>
      </w:r>
      <w:r>
        <w:t xml:space="preserve"> </w:t>
      </w:r>
      <w:r>
        <w:t xml:space="preserve">номер студенческого билета (В данном случае a mod b – это остаток</w:t>
      </w:r>
      <w:r>
        <w:t xml:space="preserve"> </w:t>
      </w:r>
      <w:r>
        <w:t xml:space="preserve">от деления a на b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401483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5947288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158146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y = f(x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x, вычисляет заданное выражение в зависимости от введенного x, выводит результат вычислений. (рис. 21) Вид функции f(x) выбрали из таблицы 7.3</w:t>
      </w:r>
      <w:r>
        <w:t xml:space="preserve"> </w:t>
      </w:r>
      <w:r>
        <w:t xml:space="preserve">вариантов заданий, наш номер - 20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x1 = 1 и x2 = 3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5746798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2456120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Чепелевич Владислав Олегович</dc:creator>
  <dc:language>ru-RU</dc:language>
  <cp:keywords/>
  <dcterms:created xsi:type="dcterms:W3CDTF">2022-11-26T10:45:32Z</dcterms:created>
  <dcterms:modified xsi:type="dcterms:W3CDTF">2022-11-26T10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Абд-04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